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pPr w:leftFromText="180" w:rightFromText="180" w:vertAnchor="text" w:tblpY="1"/>
        <w:tblOverlap w:val="never"/>
        <w:tblW w:w="12150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870"/>
        <w:gridCol w:w="236"/>
        <w:gridCol w:w="214"/>
        <w:gridCol w:w="78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1978" w:hRule="atLeast"/>
        </w:trPr>
        <w:tc>
          <w:tcPr>
            <w:tcW w:w="3870" w:type="dxa"/>
            <w:vMerge w:val="restart"/>
            <w:shd w:val="clear" w:color="auto" w:fill="17365D" w:themeFill="text2" w:themeFillShade="BF"/>
          </w:tcPr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1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534670</wp:posOffset>
                  </wp:positionH>
                  <wp:positionV relativeFrom="paragraph">
                    <wp:posOffset>46355</wp:posOffset>
                  </wp:positionV>
                  <wp:extent cx="1069340" cy="1162685"/>
                  <wp:effectExtent l="190500" t="57150" r="187960" b="81851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340" cy="1162695"/>
                          </a:xfrm>
                          <a:prstGeom prst="ellipse">
                            <a:avLst/>
                          </a:prstGeom>
                          <a:ln w="9525" cap="rnd">
                            <a:solidFill>
                              <a:srgbClr val="333333"/>
                            </a:solidFill>
                          </a:ln>
                          <a:effectLst>
                            <a:outerShdw blurRad="381000" dist="292100" dir="5400000" sx="-80000" sy="-18000" rotWithShape="0">
                              <a:srgbClr val="000000">
                                <a:alpha val="22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</pic:spPr>
                      </pic:pic>
                    </a:graphicData>
                  </a:graphic>
                </wp:anchor>
              </w:drawing>
            </w: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CONTACT DETAI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LF7i5vSAAAAAwEAAA8AAAAAAAAAAQAgAAAAIgAAAGRycy9kb3ducmV2&#10;LnhtbFBLAQIUABQAAAAIAIdO4kDbB9/+yQEAAKMDAAAOAAAAAAAAAAEAIAAAACEBAABkcnMvZTJv&#10;RG9jLnhtbFBLBQYAAAAABgAGAFkBAABcBQAAAAA=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240" w:lineRule="auto"/>
              <w:ind w:left="337"/>
              <w:rPr>
                <w:rFonts w:ascii="Tahoma" w:hAnsi="Tahoma" w:cs="Tahoma"/>
                <w:color w:val="FFFFFF" w:themeColor="background1"/>
                <w:sz w:val="4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603" w:type="dxa"/>
              <w:tblInd w:w="6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543"/>
              <w:gridCol w:w="3060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3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000000" w:themeColor="text1"/>
                      <w14:textFill>
                        <w14:solidFill>
                          <w14:schemeClr w14:val="tx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44780" cy="100965"/>
                            <wp:effectExtent l="0" t="0" r="7620" b="0"/>
                            <wp:docPr id="49" name="Freeform 16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60" o:spid="_x0000_s1026" o:spt="100" style="height:7.95pt;width:11.4pt;mso-wrap-style:none;v-text-anchor:middle;" fillcolor="#FFFFFF [3212]" filled="t" stroked="f" coordsize="601,418" o:gfxdata="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" path="m410,191l410,191c593,7,593,7,593,7c600,14,600,21,600,28c600,388,600,388,600,388c600,395,600,403,593,410l410,191xm7,7l7,7c14,7,21,0,28,0c572,0,572,0,572,0c579,0,586,7,593,7c297,240,297,240,297,240l7,7xm7,410l7,410c0,403,0,395,0,388c0,28,0,28,0,28c0,21,0,14,7,7c191,191,191,191,191,191l7,410xm297,297l297,297c374,219,374,219,374,219c593,410,593,410,593,410c586,417,579,417,572,417c28,417,28,417,28,417c21,417,14,417,7,410c219,219,219,219,219,219l297,297xe">
                            <v:path o:connectlocs="35499356,16646369;35499356,16646369;51344228,610180;51950401,2440237;51950401,33815716;51344228,35733217;35499356,16646369;606173,610180;606173,610180;2424453,0;49525948,0;51344228,610180;25715498,20916905;606173,610180;606173,35733217;606173,35733217;0,33815716;0,2440237;606173,610180;16537572,16646369;606173,35733217;25715498,25884824;25715498,25884824;32382443,19086606;51344228,35733217;49525948,36343156;2424453,36343156;606173,35733217;18961784,19086606;25715498,25884824" o:connectangles="0,0,0,0,0,0,0,0,0,0,0,0,0,0,0,0,0,0,0,0,0,0,0,0,0,0,0,0,0,0"/>
                            <v:fill on="t" focussize="0,0"/>
                            <v:stroke on="f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mondalp.dgp19@gmail.com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58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000000" w:themeColor="text1"/>
                      <w14:textFill>
                        <w14:solidFill>
                          <w14:schemeClr w14:val="tx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90170" cy="155575"/>
                            <wp:effectExtent l="0" t="0" r="24130" b="15875"/>
                            <wp:docPr id="34" name="Freeform 7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76" o:spid="_x0000_s1026" o:spt="100" style="height:12.25pt;width:7.1pt;mso-wrap-style:none;v-text-anchor:middle;" fillcolor="#364455" filled="t" stroked="t" coordsize="283,489" o:gfxdata="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" path="m238,0l238,0c44,0,44,0,44,0c17,0,0,18,0,44c0,434,0,434,0,434c0,460,17,488,44,488c238,488,238,488,238,488c265,488,282,460,282,434c282,44,282,44,282,44c282,18,265,0,238,0xm141,460l141,460c123,460,106,451,106,443c106,425,123,416,141,416c159,416,176,425,176,443c176,451,159,460,141,460xm247,390l247,390c35,390,35,390,35,390c35,62,35,62,35,62c247,62,247,62,247,62l247,390xe">
                            <v:path o:connectlocs="33963970,0;33963970,0;6279039,0;0,6290447;0,62045415;6279039,69765192;33963970,69765192;40243010,62045415;40243010,6290447;33963970,0;20121505,65762180;20121505,65762180;15126850,63331779;20121505,59472050;25116159,63331779;20121505,65762180;35248036,55754967;35248036,55754967;4994654,55754967;4994654,8863494;35248036,8863494;35248036,55754967" o:connectangles="0,0,0,0,0,0,0,0,0,0,0,0,0,0,0,0,0,0,0,0,0,0"/>
                            <v:fill on="t" focussize="0,0"/>
                            <v:stroke color="#FFFFFF [3212]" joinstyle="round"/>
                            <v:imagedata o:title=""/>
                            <o:lock v:ext="edit" aspectratio="f"/>
                            <v:textbox inset="0.9525mm,0.47625mm,0.9525mm,0.47625mm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+91  9679049540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68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ascii="Tahoma" w:hAnsi="Tahoma" w:cs="Tahoma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mc:AlternateContent>
                      <mc:Choice Requires="wps">
                        <w:drawing>
                          <wp:inline distT="0" distB="0" distL="0" distR="0">
                            <wp:extent cx="98425" cy="132080"/>
                            <wp:effectExtent l="0" t="0" r="15875" b="20320"/>
                            <wp:docPr id="64" name="Freeform 1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8425" cy="132609"/>
                                    </a:xfrm>
                                    <a:custGeom>
                                      <a:avLst/>
                                      <a:gdLst>
                                        <a:gd name="T0" fmla="*/ 81576 w 453"/>
                                        <a:gd name="T1" fmla="*/ 218715 h 609"/>
                                        <a:gd name="T2" fmla="*/ 81576 w 453"/>
                                        <a:gd name="T3" fmla="*/ 218715 h 609"/>
                                        <a:gd name="T4" fmla="*/ 0 w 453"/>
                                        <a:gd name="T5" fmla="*/ 81299 h 609"/>
                                        <a:gd name="T6" fmla="*/ 81576 w 453"/>
                                        <a:gd name="T7" fmla="*/ 0 h 609"/>
                                        <a:gd name="T8" fmla="*/ 163151 w 453"/>
                                        <a:gd name="T9" fmla="*/ 81299 h 609"/>
                                        <a:gd name="T10" fmla="*/ 81576 w 453"/>
                                        <a:gd name="T11" fmla="*/ 218715 h 609"/>
                                        <a:gd name="T12" fmla="*/ 81576 w 453"/>
                                        <a:gd name="T13" fmla="*/ 28059 h 609"/>
                                        <a:gd name="T14" fmla="*/ 81576 w 453"/>
                                        <a:gd name="T15" fmla="*/ 28059 h 609"/>
                                        <a:gd name="T16" fmla="*/ 28154 w 453"/>
                                        <a:gd name="T17" fmla="*/ 81299 h 609"/>
                                        <a:gd name="T18" fmla="*/ 81576 w 453"/>
                                        <a:gd name="T19" fmla="*/ 137417 h 609"/>
                                        <a:gd name="T20" fmla="*/ 137884 w 453"/>
                                        <a:gd name="T21" fmla="*/ 81299 h 609"/>
                                        <a:gd name="T22" fmla="*/ 81576 w 453"/>
                                        <a:gd name="T23" fmla="*/ 28059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27" o:spid="_x0000_s1026" o:spt="100" style="height:10.4pt;width:7.75pt;mso-wrap-style:none;v-text-anchor:middle;" fillcolor="#FFFFFF [3212]" filled="t" stroked="t" coordsize="453,609" o:gfxdata="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" path="m226,608l226,608c226,608,0,354,0,226c0,106,106,0,226,0c354,0,452,106,452,226c452,354,226,608,226,608xm226,78l226,78c149,78,78,149,78,226c78,311,149,382,226,382c311,382,382,311,382,226c382,149,311,78,226,78xe">
                            <v:path o:connectlocs="17724321,47624921;17724321,47624921;0,17702757;17724321,0;35448426,17702757;17724321,47624921;17724321,6109812;17724321,6109812;6117124,17702757;17724321,29922382;29958571,17702757;17724321,6109812" o:connectangles="0,0,0,0,0,0,0,0,0,0,0,0"/>
                            <v:fill on="t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yderabad, Telangana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360" w:hRule="atLeast"/>
              </w:trPr>
              <w:tc>
                <w:tcPr>
                  <w:tcW w:w="543" w:type="dxa"/>
                  <w:vAlign w:val="center"/>
                </w:tcPr>
                <w:p>
                  <w:pPr>
                    <w:spacing w:after="0" w:line="240" w:lineRule="auto"/>
                    <w:ind w:left="-37" w:right="-113" w:hanging="71"/>
                    <w:jc w:val="center"/>
                    <w:rPr>
                      <w:rFonts w:cstheme="minorHAnsi"/>
                      <w:b/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8"/>
                      <w14:textFill>
                        <w14:solidFill>
                          <w14:schemeClr w14:val="bg1"/>
                        </w14:solidFill>
                      </w14:textFill>
                    </w:rPr>
                    <w:t>in</w:t>
                  </w:r>
                </w:p>
              </w:tc>
              <w:tc>
                <w:tcPr>
                  <w:tcW w:w="3060" w:type="dxa"/>
                  <w:vAlign w:val="center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hint="default"/>
                      <w:color w:val="FFFFFF" w:themeColor="background1"/>
                      <w:sz w:val="20"/>
                      <w:szCs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ttps://www.linkedin.com/in/prabhas-mondal/</w:t>
                  </w:r>
                  <w:bookmarkStart w:id="0" w:name="_GoBack"/>
                  <w:bookmarkEnd w:id="0"/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 xml:space="preserve">CORE COMPETENCIES 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5" name="Straight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xdRs/8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1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626" w:type="dxa"/>
              <w:tblInd w:w="6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456"/>
              <w:gridCol w:w="170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76" w:lineRule="auto"/>
                    <w:ind w:right="-110"/>
                    <w:rPr>
                      <w:rFonts w:hint="default"/>
                      <w:color w:val="FFFFFF" w:themeColor="background1"/>
                      <w:sz w:val="19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hint="default"/>
                      <w:color w:val="FFFFFF" w:themeColor="background1"/>
                      <w:sz w:val="19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  <w:t>Object-Oriented Programming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1" name="Straight Connector 1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HkswWn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hint="default"/>
                      <w:color w:val="FFFFFF" w:themeColor="background1"/>
                      <w:sz w:val="20"/>
                      <w:szCs w:val="19"/>
                      <w:lang w:val="en-IN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High Level Application </w:t>
                  </w: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Desig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8" name="Straight Connector 1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PsLc0j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Code Optimization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9" name="Straight Connector 1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MS64YP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ug Fixing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1" name="Straight Connector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zqRmn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Requirement Gathering &amp; Analysis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2" name="Straight Connector 2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w/gO7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Agile Methodology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3" name="Straight Connector 2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PQo8YPSAAAAAgEAAA8AAAAAAAAAAQAgAAAAIgAAAGRycy9kb3ducmV2&#10;LnhtbFBLAQIUABQAAAAIAIdO4kCTjhIlyQEAAJ8DAAAOAAAAAAAAAAEAIAAAACEBAABkcnMvZTJv&#10;RG9jLnhtbFBLBQYAAAAABgAGAFkBAABcBQAAAAA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Scrum Events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10" name="Straight Connector 1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EadU6L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Unit &amp; Integration Testing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C7N9Ej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Reports &amp; Dashboard Creatio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2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72" name="Straight Connector 7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PQo8YPSAAAAAgEAAA8AAAAAAAAAAQAgAAAAIgAAAGRycy9kb3ducmV2&#10;LnhtbFBLAQIUABQAAAAIAIdO4kDTdAjvyQEAAJ8DAAAOAAAAAAAAAAEAIAAAACEBAABkcnMvZTJv&#10;RG9jLnhtbFBLBQYAAAAABgAGAFkBAABcBQAAAAA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Client Engagement 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40" w:lineRule="auto"/>
                    <w:ind w:right="-110" w:firstLine="14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w:t>v</w:t>
                  </w: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30" name="Straight Connector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B/keRT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" w:hRule="atLeast"/>
              </w:trPr>
              <w:tc>
                <w:tcPr>
                  <w:tcW w:w="3626" w:type="dxa"/>
                  <w:gridSpan w:val="2"/>
                  <w:vAlign w:val="center"/>
                </w:tcPr>
                <w:p>
                  <w:pPr>
                    <w:spacing w:after="0" w:line="276" w:lineRule="auto"/>
                    <w:ind w:right="-110"/>
                    <w:rPr>
                      <w:color w:val="FFFFFF" w:themeColor="background1"/>
                      <w:sz w:val="19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:szCs w:val="19"/>
                      <w14:textFill>
                        <w14:solidFill>
                          <w14:schemeClr w14:val="bg1"/>
                        </w14:solidFill>
                      </w14:textFill>
                    </w:rPr>
                    <w:t>Cross-functional Coordination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gridAfter w:val="1"/>
                <w:wAfter w:w="170" w:type="dxa"/>
                <w:trHeight w:val="20" w:hRule="atLeast"/>
              </w:trPr>
              <w:tc>
                <w:tcPr>
                  <w:tcW w:w="3456" w:type="dxa"/>
                  <w:vAlign w:val="center"/>
                </w:tcPr>
                <w:p>
                  <w:pPr>
                    <w:spacing w:after="0" w:line="240" w:lineRule="auto"/>
                    <w:ind w:right="-110"/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4"/>
                      <w14:textFill>
                        <w14:solidFill>
                          <w14:schemeClr w14:val="bg1"/>
                        </w14:solidFill>
                      </w14:textFill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835785" cy="0"/>
                            <wp:effectExtent l="0" t="0" r="31115" b="19050"/>
                            <wp:docPr id="38" name="Straight Connector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1836265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144.55pt;" filled="f" stroked="t" coordsize="21600,21600" o:gfxdata="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AAAAAGRycy9Q&#10;SwECFAAUAAAACACHTuJA9Cjxg9IAAAACAQAADwAAAAAAAAABACAAAAAiAAAAZHJzL2Rvd25yZXYu&#10;eG1sUEsBAhQAFAAAAAgAh07iQKJyWf7IAQAAnwMAAA4AAAAAAAAAAQAgAAAAIQEAAGRycy9lMm9E&#10;b2MueG1sUEsFBgAAAAAGAAYAWQEAAFsFAAAAAA==&#10;">
                            <v:fill on="f" focussize="0,0"/>
                            <v:stroke color="#FFFFFF [3212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EDUCATION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6" name="Straight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VUVSms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24: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br w:type="textWrapping"/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M.Tech. (Software Engineering)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ITS Pilani, Hyderabad, Telengana  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21: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B. Tech. (Computer Science &amp; Engineering) 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Kalinga Institute of Industrial Technology (KIIT), Bhubaneshwar, Odisha</w:t>
                  </w:r>
                </w:p>
              </w:tc>
            </w:tr>
          </w:tbl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CERTIFICATION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AAAAABkcnMv&#10;UEsBAhQAFAAAAAgAh07iQLF7i5vSAAAAAwEAAA8AAAAAAAAAAQAgAAAAIgAAAGRycy9kb3ducmV2&#10;LnhtbFBLAQIUABQAAAAIAIdO4kCriMrdyQEAAKMDAAAOAAAAAAAAAAEAIAAAACEBAABkcnMvZTJv&#10;RG9jLnhtbFBLBQYAAAAABgAGAFkBAABcBQAAAAA=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2019: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Android App Development Certification </w:t>
                  </w:r>
                </w:p>
                <w:p>
                  <w:pPr>
                    <w:widowControl w:val="0"/>
                    <w:suppressAutoHyphens/>
                    <w:spacing w:after="0" w:line="240" w:lineRule="auto"/>
                    <w:jc w:val="both"/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0"/>
                      <w:lang w:eastAsia="en-GB"/>
                      <w14:textFill>
                        <w14:solidFill>
                          <w14:schemeClr w14:val="bg1"/>
                        </w14:solidFill>
                      </w14:textFill>
                    </w:rPr>
                    <w:t>Globesyn Finishing School, Kolka</w:t>
                  </w:r>
                </w:p>
              </w:tc>
            </w:tr>
          </w:tbl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TECHNICAL SKIL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53" name="Straight Connector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VpM3Zc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76" w:lineRule="auto"/>
              <w:ind w:left="0" w:leftChars="0"/>
              <w:jc w:val="left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cstheme="minorHAnsi"/>
                <w:b/>
                <w:color w:val="FFFFFF" w:themeColor="background1"/>
                <w:sz w:val="20"/>
                <w:lang w:val="en-IN"/>
                <w14:textFill>
                  <w14:solidFill>
                    <w14:schemeClr w14:val="bg1"/>
                  </w14:solidFill>
                </w14:textFill>
              </w:rPr>
              <w:t xml:space="preserve">   </w: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463550" cy="292100"/>
                      <wp:effectExtent l="0" t="0" r="0" b="0"/>
                      <wp:docPr id="108" name="Rounded 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35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Jav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36.5pt;v-text-anchor:middle;" fillcolor="#F2F2F2 [3052]" filled="t" stroked="f" coordsize="21600,21600" arcsize="0.166666666666667" o:gfxdata="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dhOpotEAAAADAQAADwAAAAAAAAABACAAAAAiAAAAZHJzL2Rvd25yZXYu&#10;eG1sUEsBAhQAFAAAAAgAh07iQKMnHzx0AgAA9AQAAA4AAAAAAAAAAQAgAAAAIA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Java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787400" cy="292100"/>
                      <wp:effectExtent l="0" t="0" r="0" b="0"/>
                      <wp:docPr id="44" name="Rounded 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74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Hibern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62pt;v-text-anchor:middle;" fillcolor="#F2F2F2 [3052]" filled="t" stroked="f" coordsize="21600,21600" arcsize="0.166666666666667" o:gfxdata="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AjcVYbSAAAABAEAAA8AAAAAAAAAAQAgAAAAIgAAAGRycy9kb3ducmV2Lnht&#10;bFBLAQIUABQAAAAIAIdO4kBubQ9RcQIAAPIEAAAOAAAAAAAAAAEAIAAAACEBAABkcnMvZTJvRG9j&#10;LnhtbFBLBQYAAAAABgAGAFkBAAAEBgAAAAA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Hibernate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65150" cy="292100"/>
                      <wp:effectExtent l="0" t="0" r="6350" b="0"/>
                      <wp:docPr id="52" name="Rounded 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651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DB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4.5pt;v-text-anchor:middle;" fillcolor="#F2F2F2 [3052]" filled="t" stroked="f" coordsize="21600,21600" arcsize="0.166666666666667" o:gfxdata="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u83X8NIAAAADAQAADwAAAAAAAAABACAAAAAiAAAAZHJzL2Rvd25yZXYu&#10;eG1sUEsBAhQAFAAAAAgAh07iQJlmGdZzAgAA8gQAAA4AAAAAAAAAAQAgAAAAIQ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DBM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76" w:lineRule="auto"/>
              <w:jc w:val="center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77850" cy="292100"/>
                      <wp:effectExtent l="0" t="0" r="0" b="0"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78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Spr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5.5pt;v-text-anchor:middle;" fillcolor="#F2F2F2 [3052]" filled="t" stroked="f" coordsize="21600,21600" arcsize="0.166666666666667" o:gfxdata="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pring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647700" cy="292100"/>
                      <wp:effectExtent l="0" t="0" r="0" b="0"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77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MySQ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51pt;v-text-anchor:middle;" fillcolor="#F2F2F2 [3052]" filled="t" stroked="f" coordsize="21600,21600" arcsize="0.166666666666667" o:gfxdata="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AOYOZF0gAAAAQBAAAPAAAAAAAAAAEAIAAAACIAAABkcnMvZG93bnJldi54&#10;bWxQSwECFAAUAAAACACHTuJAs3Vj1HICAADyBAAADgAAAAAAAAABACAAAAAhAQAAZHJzL2Uyb0Rv&#10;Yy54bWxQSwUGAAAAAAYABgBZAQAABQYAAAAA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MySQL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520700" cy="292100"/>
                      <wp:effectExtent l="0" t="0" r="0" b="0"/>
                      <wp:docPr id="43" name="Rounded 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07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JDB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41pt;v-text-anchor:middle;" fillcolor="#F2F2F2 [3052]" filled="t" stroked="f" coordsize="21600,21600" arcsize="0.166666666666667" o:gfxdata="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B0Iqb/0gAAAAMBAAAPAAAAAAAAAAEAIAAAACIAAABkcnMvZG93bnJldi54&#10;bWxQSwECFAAUAAAACACHTuJA9qkt43ICAADyBAAADgAAAAAAAAABACAAAAAhAQAAZHJzL2Uyb0Rv&#10;Yy54bWxQSwUGAAAAAAYABgBZAQAABQYAAAAA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JDBC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419100" cy="292100"/>
                      <wp:effectExtent l="0" t="0" r="0" b="0"/>
                      <wp:docPr id="57" name="Rounded 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1910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G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33pt;v-text-anchor:middle;" fillcolor="#F2F2F2 [3052]" filled="t" stroked="f" coordsize="21600,21600" arcsize="0.166666666666667" o:gfxdata="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O8PMxtEAAAADAQAADwAAAAAAAAABACAAAAAiAAAAZHJzL2Rvd25yZXYueG1s&#10;UEsBAhQAFAAAAAgAh07iQOsXtElxAgAA8gQAAA4AAAAAAAAAAQAgAAAAIAEAAGRycy9lMm9Eb2Mu&#10;eG1sUEsFBgAAAAAGAAYAWQEAAAM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Git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76" w:lineRule="auto"/>
              <w:jc w:val="both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 w:ascii="Tahoma" w:hAnsi="Tahoma" w:cs="Tahoma"/>
                <w:color w:val="FFFFFF" w:themeColor="background1"/>
                <w:sz w:val="24"/>
                <w:lang w:val="en-IN"/>
                <w14:textFill>
                  <w14:solidFill>
                    <w14:schemeClr w14:val="bg1"/>
                  </w14:solidFill>
                </w14:textFill>
              </w:rPr>
              <w:t xml:space="preserve">  </w:t>
            </w: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771650" cy="292100"/>
                      <wp:effectExtent l="0" t="0" r="0" b="0"/>
                      <wp:docPr id="40" name="Rounded 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71650" cy="2921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tx1"/>
                                        </w14:solidFill>
                                      </w14:textFill>
                                    </w:rPr>
                                    <w:t>Data Structure &amp; Algorith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id="_x0000_s1026" o:spid="_x0000_s1026" o:spt="2" style="height:23pt;width:139.5pt;v-text-anchor:middle;" fillcolor="#F2F2F2 [3052]" filled="t" stroked="f" coordsize="21600,21600" arcsize="0.166666666666667" o:gfxdata="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">
                      <v:fill on="t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Data Structure &amp; Algorithms</w:t>
                            </w:r>
                          </w:p>
                        </w:txbxContent>
                      </v:textbox>
                      <w10:wrap type="none"/>
                      <w10:anchorlock/>
                    </v:roundrect>
                  </w:pict>
                </mc:Fallback>
              </mc:AlternateContent>
            </w: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PORTFOLIO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77" name="Straight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8GctSc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spacing w:after="0" w:line="240" w:lineRule="auto"/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>
                            <wp:simplePos x="0" y="0"/>
                            <wp:positionH relativeFrom="column">
                              <wp:posOffset>2381250</wp:posOffset>
                            </wp:positionH>
                            <wp:positionV relativeFrom="paragraph">
                              <wp:posOffset>78105</wp:posOffset>
                            </wp:positionV>
                            <wp:extent cx="120650" cy="114300"/>
                            <wp:effectExtent l="19050" t="19050" r="31750" b="38100"/>
                            <wp:wrapNone/>
                            <wp:docPr id="7" name="Oval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0650" cy="114300"/>
                                    </a:xfrm>
                                    <a:prstGeom prst="ellipse">
                                      <a:avLst/>
                                    </a:prstGeom>
                                    <a:solidFill>
                                      <a:srgbClr val="283643"/>
                                    </a:solidFill>
                                    <a:ln w="57150">
                                      <a:solidFill>
                                        <a:schemeClr val="bg1">
                                          <a:lumMod val="6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>
                                        <w:pPr>
                                          <w:jc w:val="center"/>
                                        </w:pP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id="_x0000_s1026" o:spid="_x0000_s1026" o:spt="3" type="#_x0000_t3" style="position:absolute;left:0pt;margin-left:187.5pt;margin-top:6.15pt;height:9pt;width:9.5pt;z-index:251664384;v-text-anchor:middle;mso-width-relative:page;mso-height-relative:page;" fillcolor="#283643" filled="t" stroked="t" coordsize="21600,21600" o:gfxdata="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AjcZli2QAAAAkBAAAPAAAAAAAAAAEAIAAAACIAAABkcnMvZG93&#10;bnJldi54bWxQSwECFAAUAAAACACHTuJAuzKwLnECAAAKBQAADgAAAAAAAAABACAAAAAoAQAAZHJz&#10;L2Uyb0RvYy54bWxQSwUGAAAAAAYABgBZAQAACwYAAAAA&#10;">
                            <v:fill on="t" focussize="0,0"/>
                            <v:stroke weight="4.5pt" color="#A6A6A6 [2092]" joinstyle="round"/>
                            <v:imagedata o:title=""/>
                            <o:lock v:ext="edit" aspectratio="f"/>
                            <v:textbo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https://pmondal98.netlify.app/ 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b/>
                      <w:color w:val="FFFFFF" w:themeColor="background1"/>
                      <w:sz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color w:val="FFFFFF" w:themeColor="background1"/>
                      <w:sz w:val="20"/>
                      <w14:textFill>
                        <w14:solidFill>
                          <w14:schemeClr w14:val="bg1"/>
                        </w14:solidFill>
                      </w14:textFill>
                    </w:rPr>
                    <w:t>https://github.com/pmondal98</w:t>
                  </w:r>
                </w:p>
              </w:tc>
            </w:tr>
          </w:tbl>
          <w:p>
            <w:pPr>
              <w:spacing w:after="0" w:line="240" w:lineRule="auto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ind w:left="337"/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w:t>PERSONAL DETAILS</w: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ahoma" w:hAnsi="Tahoma" w:cs="Tahoma"/>
                <w:color w:val="FFFFFF" w:themeColor="background1"/>
                <w:sz w:val="24"/>
                <w14:textFill>
                  <w14:solidFill>
                    <w14:schemeClr w14:val="bg1"/>
                  </w14:solidFill>
                </w14:textFill>
              </w:rPr>
              <mc:AlternateContent>
                <mc:Choice Requires="wps">
                  <w:drawing>
                    <wp:inline distT="0" distB="0" distL="0" distR="0">
                      <wp:extent cx="1835150" cy="6350"/>
                      <wp:effectExtent l="0" t="0" r="31750" b="31750"/>
                      <wp:docPr id="48" name="Straight Connector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351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.5pt;width:144.5pt;" filled="f" stroked="t" coordsize="21600,21600" o:gfxdata="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xe4ub0gAAAAMBAAAPAAAAAAAAAAEAIAAAACIAAABkcnMvZG93bnJl&#10;di54bWxQSwECFAAUAAAACACHTuJAtBvyk8oBAACjAwAADgAAAAAAAAABACAAAAAhAQAAZHJzL2Uy&#10;b0RvYy54bWxQSwUGAAAAAAYABgBZAQAAXQUAAAAA&#10;">
                      <v:fill on="f" focussize="0,0"/>
                      <v:stroke weight="1.5pt" color="#FFFFFF [3212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pacing w:after="0" w:line="120" w:lineRule="auto"/>
              <w:ind w:left="337"/>
              <w:rPr>
                <w:rFonts w:ascii="Tahoma" w:hAnsi="Tahoma" w:cs="Tahoma"/>
                <w:color w:val="FFFFFF" w:themeColor="background1"/>
                <w:sz w:val="10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1"/>
              <w:tblW w:w="3508" w:type="dxa"/>
              <w:tblInd w:w="72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508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558" w:hRule="atLeast"/>
              </w:trPr>
              <w:tc>
                <w:tcPr>
                  <w:tcW w:w="3508" w:type="dxa"/>
                </w:tcPr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>Date of Birth: 9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:vertAlign w:val="superscript"/>
                      <w14:textFill>
                        <w14:solidFill>
                          <w14:schemeClr w14:val="bg1"/>
                        </w14:solidFill>
                      </w14:textFill>
                    </w:rPr>
                    <w:t>th</w:t>
                  </w: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February, 1999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cstheme="minorHAnsi"/>
                      <w:color w:val="FFFFFF" w:themeColor="background1"/>
                      <w:sz w:val="20"/>
                      <w:szCs w:val="21"/>
                      <w14:textFill>
                        <w14:solidFill>
                          <w14:schemeClr w14:val="bg1"/>
                        </w14:solidFill>
                      </w14:textFill>
                    </w:rPr>
                    <w:t>Languages : English, Hindi, Bengali</w:t>
                  </w:r>
                </w:p>
                <w:p>
                  <w:pPr>
                    <w:spacing w:after="0" w:line="240" w:lineRule="auto"/>
                    <w:rPr>
                      <w:rFonts w:cstheme="minorHAnsi"/>
                      <w:b/>
                      <w:color w:val="FFFFFF" w:themeColor="background1"/>
                      <w:sz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</w:p>
              </w:tc>
            </w:tr>
          </w:tbl>
          <w:p>
            <w:pPr>
              <w:spacing w:after="0" w:line="240" w:lineRule="auto"/>
              <w:ind w:firstLine="100" w:firstLineChars="50"/>
              <w:rPr>
                <w:rFonts w:cstheme="minorHAnsi"/>
                <w:color w:val="FFFFFF" w:themeColor="background1"/>
                <w:sz w:val="20"/>
                <w:szCs w:val="21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color w:val="FFFFFF" w:themeColor="background1"/>
                <w:sz w:val="20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236" w:type="dxa"/>
          </w:tcPr>
          <w:p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8044" w:type="dxa"/>
            <w:gridSpan w:val="2"/>
            <w:shd w:val="clear" w:color="auto" w:fill="EBECEE"/>
            <w:vAlign w:val="center"/>
          </w:tcPr>
          <w:p>
            <w:pPr>
              <w:spacing w:after="0" w:line="240" w:lineRule="auto"/>
              <w:jc w:val="center"/>
              <w:rPr>
                <w:rFonts w:eastAsia="Yu Gothic Light" w:cstheme="minorHAnsi"/>
                <w:sz w:val="20"/>
                <w:szCs w:val="80"/>
              </w:rPr>
            </w:pPr>
          </w:p>
          <w:p>
            <w:pPr>
              <w:spacing w:after="0" w:line="240" w:lineRule="auto"/>
              <w:jc w:val="center"/>
              <w:rPr>
                <w:rFonts w:ascii="Tahoma" w:hAnsi="Tahoma" w:eastAsia="Yu Gothic Light" w:cs="Tahoma"/>
                <w:sz w:val="4"/>
                <w:szCs w:val="16"/>
              </w:rPr>
            </w:pPr>
            <w:r>
              <w:rPr>
                <w:rFonts w:eastAsia="Yu Gothic Light" w:cstheme="minorHAnsi"/>
                <w:sz w:val="52"/>
                <w:szCs w:val="80"/>
              </w:rPr>
              <w:t>PRABHAS MONDAL</w:t>
            </w:r>
          </w:p>
          <w:p>
            <w:pPr>
              <w:spacing w:after="0" w:line="240" w:lineRule="auto"/>
              <w:jc w:val="center"/>
              <w:rPr>
                <w:rFonts w:ascii="Tahoma" w:hAnsi="Tahoma" w:eastAsia="Yu Gothic Light" w:cs="Tahoma"/>
                <w:sz w:val="8"/>
                <w:szCs w:val="16"/>
              </w:rPr>
            </w:pPr>
            <w:r>
              <w:rPr>
                <w:rFonts w:ascii="Tahoma" w:hAnsi="Tahoma" w:eastAsia="Yu Gothic Light" w:cs="Tahoma"/>
                <w:sz w:val="8"/>
                <w:szCs w:val="16"/>
              </w:rPr>
              <mc:AlternateContent>
                <mc:Choice Requires="wps">
                  <w:drawing>
                    <wp:inline distT="0" distB="0" distL="0" distR="0">
                      <wp:extent cx="230378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0378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height:0pt;width:181.4pt;" filled="f" stroked="t" coordsize="21600,21600" o:gfxdata="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HgyKDbRAAAAAgEAAA8AAAAAAAAAAQAgAAAA&#10;IgAAAGRycy9kb3ducmV2LnhtbFBLAQIUABQAAAAIAIdO4kAAx3wx2QEAAL8DAAAOAAAAAAAAAAEA&#10;IAAAACABAABkcnMvZTJvRG9jLnhtbFBLBQYAAAAABgAGAFkBAABrBQAAAAA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0"/>
              <w:spacing w:after="0" w:line="240" w:lineRule="auto"/>
              <w:jc w:val="center"/>
              <w:rPr>
                <w:rFonts w:eastAsia="Yu Gothic Light"/>
              </w:rPr>
            </w:pPr>
            <w:r>
              <w:rPr>
                <w:b/>
                <w:sz w:val="18"/>
              </w:rPr>
              <w:t>SOFTWARE ENGINEER</w:t>
            </w:r>
          </w:p>
          <w:p>
            <w:pPr>
              <w:spacing w:after="0" w:line="240" w:lineRule="auto"/>
              <w:jc w:val="center"/>
              <w:rPr>
                <w:rFonts w:cstheme="minorHAnsi"/>
                <w:b/>
                <w:color w:val="000000" w:themeColor="text1"/>
                <w:sz w:val="1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13"/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/>
              <w:contextualSpacing w:val="0"/>
              <w:jc w:val="center"/>
              <w:rPr>
                <w:rFonts w:ascii="Calibri" w:hAnsi="Calibri" w:eastAsia="Calibri" w:cs="Calibri"/>
                <w:color w:val="404040"/>
                <w:sz w:val="20"/>
                <w:szCs w:val="20"/>
              </w:rPr>
            </w:pP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 xml:space="preserve">Leveraging </w:t>
            </w:r>
            <w:r>
              <w:rPr>
                <w:rFonts w:ascii="Calibri" w:hAnsi="Calibri" w:eastAsia="Calibri" w:cs="Calibri"/>
                <w:b/>
                <w:color w:val="404040"/>
                <w:sz w:val="20"/>
                <w:szCs w:val="20"/>
              </w:rPr>
              <w:t>4 years</w:t>
            </w: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 xml:space="preserve"> of experience, designed, developed &amp; implemented high-quality, scalable software solutions, committed to delivering quality code, and optimizing application performance; targeting assignments in </w:t>
            </w:r>
            <w:r>
              <w:rPr>
                <w:rFonts w:ascii="Calibri" w:hAnsi="Calibri" w:eastAsia="Calibri" w:cs="Calibri"/>
                <w:b/>
                <w:color w:val="404040"/>
                <w:sz w:val="20"/>
                <w:szCs w:val="20"/>
              </w:rPr>
              <w:t>Software Development</w:t>
            </w:r>
            <w:r>
              <w:rPr>
                <w:rFonts w:ascii="Calibri" w:hAnsi="Calibri" w:eastAsia="Calibri" w:cs="Calibri"/>
                <w:color w:val="404040"/>
                <w:sz w:val="20"/>
                <w:szCs w:val="20"/>
              </w:rPr>
              <w:t>.</w:t>
            </w:r>
          </w:p>
          <w:p>
            <w:pPr>
              <w:pStyle w:val="13"/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/>
              <w:contextualSpacing w:val="0"/>
              <w:jc w:val="center"/>
              <w:rPr>
                <w:sz w:val="20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70" w:type="dxa"/>
            <w:vMerge w:val="continue"/>
            <w:shd w:val="clear" w:color="auto" w:fill="17365D" w:themeFill="text2" w:themeFillShade="BF"/>
          </w:tcPr>
          <w:p>
            <w:pPr>
              <w:spacing w:before="240" w:after="0" w:line="240" w:lineRule="auto"/>
              <w:ind w:left="337"/>
              <w:rPr>
                <w:rFonts w:ascii="Tahoma" w:hAnsi="Tahoma" w:cs="Tahom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236" w:type="dxa"/>
          </w:tcPr>
          <w:p>
            <w:pPr>
              <w:spacing w:after="0" w:line="240" w:lineRule="auto"/>
              <w:rPr>
                <w:rFonts w:ascii="Tahoma" w:hAnsi="Tahoma" w:cs="Tahoma"/>
              </w:rPr>
            </w:pPr>
          </w:p>
        </w:tc>
        <w:tc>
          <w:tcPr>
            <w:tcW w:w="8044" w:type="dxa"/>
            <w:gridSpan w:val="2"/>
          </w:tcPr>
          <w:p>
            <w:pPr>
              <w:spacing w:after="0" w:line="24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>PROFILE SUMMARY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17" name="Straight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586+Gu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urrently serving as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Software Engineer 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t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HighRadius,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Hyderabad, Telangana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Manag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oftware Development Lifecycle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(SDLC) from requirement analysis, and documentation (functional specifications, technical design) to the maintenance of proposed application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eveloped &amp; deployed responsive, visually appealing, and user-friendly applications that align with industry best practices, leverag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JAVA/J2EE, Spring, Hibernate, JSP, MySQL &amp; ExtJ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other technologies to craft dynamic and responsive solution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onduct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ode reviews, troubleshot &amp; resolved issues, bug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performance bottlenecks to deliver high-quality, bug-free applications, optimized application performance, and implemented enhancements to improve overall user experienc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mploy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gile framework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, and participated in Scrum events including Sprint Planning, Daily Stand-ups, Sprint Review, and Sprint Retrospectiv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Develop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highly interactive charts 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an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ashboard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involving complex data, improving data comprehension and visualization., and facilitating informed decision-making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ind w:left="270" w:hanging="270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reate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ocumentation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including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sign documents,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user guides, maintenance document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oject documentation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, and </w:t>
            </w:r>
            <w:r>
              <w:rPr>
                <w:rFonts w:ascii="Calibri" w:hAnsi="Calibri" w:eastAsia="Calibri" w:cs="Calibri"/>
                <w:b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release documents</w:t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.</w:t>
            </w:r>
          </w:p>
          <w:p>
            <w:pPr>
              <w:spacing w:after="0" w:line="240" w:lineRule="auto"/>
              <w:jc w:val="both"/>
              <w:rPr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>WORK EXPERIENCE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16" name="Straight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R1g65+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870" w:type="dxa"/>
            <w:vMerge w:val="continue"/>
            <w:shd w:val="clear" w:color="auto" w:fill="17365D" w:themeFill="text2" w:themeFillShade="BF"/>
          </w:tcPr>
          <w:p>
            <w:pPr>
              <w:spacing w:before="240" w:after="0" w:line="240" w:lineRule="auto"/>
              <w:ind w:left="337"/>
              <w:rPr>
                <w:rFonts w:ascii="Tahoma" w:hAnsi="Tahoma" w:cs="Tahom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</w:p>
        </w:tc>
        <w:tc>
          <w:tcPr>
            <w:tcW w:w="450" w:type="dxa"/>
            <w:gridSpan w:val="2"/>
          </w:tcPr>
          <w:p>
            <w:pPr>
              <w:spacing w:after="0" w:line="240" w:lineRule="auto"/>
              <w:jc w:val="center"/>
              <w:rPr>
                <w:rFonts w:ascii="Tahoma" w:hAnsi="Tahoma" w:cs="Tahoma"/>
                <w:sz w:val="2"/>
              </w:rPr>
            </w:pPr>
          </w:p>
          <w:p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53975</wp:posOffset>
                      </wp:positionV>
                      <wp:extent cx="120650" cy="114300"/>
                      <wp:effectExtent l="19050" t="19050" r="31750" b="38100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650" cy="1143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" type="#_x0000_t3" style="position:absolute;left:0pt;margin-left:4.1pt;margin-top:4.25pt;height:9pt;width:9.5pt;z-index:251661312;v-text-anchor:middle;mso-width-relative:page;mso-height-relative:page;" fillcolor="#283643" filled="t" stroked="t" coordsize="21600,21600" o:gfxdata="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">
                      <v:fill on="t" focussize="0,0"/>
                      <v:stroke weight="4.5pt" color="#A6A6A6 [2092]" joinstyle="round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ahoma" w:hAnsi="Tahoma" w:cs="Tahoma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60325</wp:posOffset>
                      </wp:positionV>
                      <wp:extent cx="0" cy="4940300"/>
                      <wp:effectExtent l="0" t="0" r="19050" b="31750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94030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margin-left:8.6pt;margin-top:4.75pt;height:389pt;width:0pt;z-index:251660288;mso-width-relative:page;mso-height-relative:page;" filled="f" stroked="t" coordsize="21600,21600" o:gfxdata="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ey2+4tMAAAAHAQAADwAAAAAAAAABACAA&#10;AAAiAAAAZHJzL2Rvd25yZXYueG1sUEsBAhQAFAAAAAgAh07iQEZ4yY3ZAQAAwQMAAA4AAAAAAAAA&#10;AQAgAAAAIgEAAGRycy9lMm9Eb2MueG1sUEsFBgAAAAAGAAYAWQEAAG0FAAAAAA=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</v:line>
                  </w:pict>
                </mc:Fallback>
              </mc:AlternateContent>
            </w:r>
          </w:p>
          <w:p>
            <w:pPr>
              <w:spacing w:after="0" w:line="240" w:lineRule="auto"/>
              <w:jc w:val="center"/>
              <w:rPr>
                <w:rFonts w:ascii="Tahoma" w:hAnsi="Tahoma" w:cs="Tahoma"/>
              </w:rPr>
            </w:pPr>
            <w: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2828290</wp:posOffset>
                      </wp:positionV>
                      <wp:extent cx="120650" cy="114300"/>
                      <wp:effectExtent l="19050" t="19050" r="31750" b="3810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650" cy="1143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3" type="#_x0000_t3" style="position:absolute;left:0pt;margin-left:4pt;margin-top:222.7pt;height:9pt;width:9.5pt;z-index:251663360;v-text-anchor:middle;mso-width-relative:page;mso-height-relative:page;" fillcolor="#283643" filled="t" stroked="t" coordsize="21600,21600" o:gfxdata="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">
                      <v:fill on="t" focussize="0,0"/>
                      <v:stroke weight="4.5pt" color="#A6A6A6 [2092]" joinstyle="round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830" w:type="dxa"/>
          </w:tcPr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Hyderabad, Telangana | Software Engineer                                  Jun’21 – Present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Spearheaded the development and enhancement of the HighRadius Collections application using Java, Spring, Hibernate, ExtJS, and MySQL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hint="default" w:ascii="Calibri" w:hAnsi="Calibri" w:eastAsia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Worked on grid optimisation where latency reduced by 98.19% (9357ms to 169ms) and with sorting latency reduced by 90.78% (421ms to 123ms)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reated and implemented a new Task Management system enabling product owners to create and assign tasks across various product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Took full ownership of the Multi-Language feature within the Collections product, ensuring seamless usability for users across different time zon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Proposed and designed software solutions based on detailed analysis of user need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ollaborated with the quality assurance team to resolve bugs, data issues, and error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mplemented client enhancement requests, contributing to improvement of the product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veloped thorough documentation to support ongoing development, feature requests, and system reporting, facilitating knowledge transfer and maintenance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veloped, tested, debugged, and documented software features and enhancement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Worked within an agile scrum team, contributing to continuous improvement initiatives and achieving 100% improvement goals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Bhubaneshwar, Odisha | Receivable Analyst                                  Jun’20 – May’21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Leveraged MySQL to develop interactive charts and dashboards, significantly enhancing the user experience and data comprehension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Created a new interactive TimeLine chart for the Deduction product, displaying Days Deduction Outstanding, which improved the productivity of the Deduction Analyst by 75%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Improved the performance of existing charts, achieving a performance boost of nearly 70%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uthored detailed design documents, user guides, maintenance documents, project documentation &amp; release documents to support ongoing and future development efforts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-189230</wp:posOffset>
                      </wp:positionH>
                      <wp:positionV relativeFrom="paragraph">
                        <wp:posOffset>41910</wp:posOffset>
                      </wp:positionV>
                      <wp:extent cx="0" cy="4032250"/>
                      <wp:effectExtent l="0" t="0" r="19050" b="2540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403225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flip:x;margin-left:-14.9pt;margin-top:3.3pt;height:317.5pt;width:0pt;z-index:251662336;mso-width-relative:page;mso-height-relative:page;" filled="f" stroked="t" coordsize="21600,21600" o:gfxdata="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">
                      <v:fill on="f" focussize="0,0"/>
                      <v:stroke weight="1.5pt" color="#BFBFBF [2412]" joinstyle="round" endcap="round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 xml:space="preserve"> INTERNSHIP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L4Ep80QAAAAMB&#10;AAAPAAAAAAAAAAEAIAAAACIAAABkcnMvZG93bnJldi54bWxQSwECFAAUAAAACACHTuJAWoaZbekB&#10;AADmAwAADgAAAAAAAAABACAAAAAgAQAAZHJzL2Uyb0RvYy54bWxQSwUGAAAAAAYABgBZAQAAewUA&#10;AAAA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shd w:val="clear" w:color="auto" w:fill="F1F1F1" w:themeFill="background1" w:themeFillShade="F2"/>
              <w:spacing w:after="0" w:line="276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HighRadius, Bhubaneshwar, Odisha | Product and Engineering Intern            Apr’20 – Jun’20</w:t>
            </w:r>
          </w:p>
          <w:p>
            <w:pPr>
              <w:spacing w:after="0" w:line="240" w:lineRule="auto"/>
              <w:rPr>
                <w:rFonts w:cstheme="minorHAnsi"/>
                <w:b/>
                <w:sz w:val="20"/>
                <w:szCs w:val="19"/>
                <w:lang w:eastAsia="en-GB"/>
              </w:rPr>
            </w:pPr>
            <w:r>
              <w:rPr>
                <w:rFonts w:cstheme="minorHAnsi"/>
                <w:b/>
                <w:sz w:val="20"/>
                <w:szCs w:val="19"/>
                <w:lang w:eastAsia="en-GB"/>
              </w:rPr>
              <w:t>Key Result Areas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Designed an AI-enabled B2B Invoice Management Application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mployed Database Management (SQL) and Exploratory Data Analysis (Python)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Applied Machine Learning models to create predictive featur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3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Utilized DialogFlow for chatbot design and React for UI development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rFonts w:cstheme="minorHAnsi"/>
                <w:b/>
                <w:sz w:val="24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drawing>
                <wp:inline distT="0" distB="0" distL="0" distR="0">
                  <wp:extent cx="228600" cy="22860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 79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sz w:val="24"/>
                <w:szCs w:val="18"/>
                <w:lang w:eastAsia="en-GB"/>
              </w:rPr>
              <w:t xml:space="preserve"> PERSONAL PROJECTS</w:t>
            </w:r>
          </w:p>
          <w:p>
            <w:pPr>
              <w:spacing w:after="0"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mc:AlternateContent>
                <mc:Choice Requires="wps">
                  <w:drawing>
                    <wp:inline distT="0" distB="0" distL="0" distR="0">
                      <wp:extent cx="4984750" cy="6350"/>
                      <wp:effectExtent l="0" t="0" r="25400" b="31750"/>
                      <wp:docPr id="78" name="Straight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84750" cy="635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id="_x0000_s1026" o:spid="_x0000_s1026" o:spt="20" style="flip:y;height:0.5pt;width:392.5pt;" filled="f" stroked="t" coordsize="21600,21600" o:gfxdata="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">
                      <v:fill on="f" focussize="0,0"/>
                      <v:stroke weight="1.5pt" color="#808080 [1629]" joinstyle="round"/>
                      <v:imagedata o:title=""/>
                      <o:lock v:ext="edit" aspectratio="f"/>
                      <w10:wrap type="none"/>
                      <w10:anchorlock/>
                    </v:line>
                  </w:pict>
                </mc:Fallback>
              </mc:AlternateConten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Educational Website: A full-fledged website for an educational institute with frontend and backend development and maintenance single-handedly - </w:t>
            </w:r>
            <w:r>
              <w:fldChar w:fldCharType="begin"/>
            </w:r>
            <w:r>
              <w:instrText xml:space="preserve"> HYPERLINK "https://iteduhub.netlify.com" </w:instrText>
            </w:r>
            <w:r>
              <w:fldChar w:fldCharType="separate"/>
            </w:r>
            <w:r>
              <w:rPr>
                <w:rStyle w:val="8"/>
                <w:color w:val="2626FF" w:themeColor="hyperlink" w:themeTint="D9"/>
                <w:sz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t>https://iteduhub.netlify.com</w:t>
            </w:r>
            <w:r>
              <w:rPr>
                <w:rStyle w:val="8"/>
                <w:color w:val="2626FF" w:themeColor="hyperlink" w:themeTint="D9"/>
                <w:sz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fldChar w:fldCharType="end"/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OS Processes Scheduler: An Android project on OS Scheduling using a single-core CPU and infinite I/O resources.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Covid-19 India Tracker: Developed a website for keeping track of COVID-19 in India single-handedly -  </w:t>
            </w:r>
            <w:r>
              <w:fldChar w:fldCharType="begin"/>
            </w:r>
            <w:r>
              <w:instrText xml:space="preserve"> HYPERLINK "https://india-covid19tracker.netlify.app/" </w:instrText>
            </w:r>
            <w:r>
              <w:fldChar w:fldCharType="separate"/>
            </w:r>
            <w:r>
              <w:rPr>
                <w:rStyle w:val="8"/>
                <w:rFonts w:ascii="Calibri" w:hAnsi="Calibri" w:eastAsia="Calibri" w:cs="Calibri"/>
                <w:color w:val="2626FF" w:themeColor="hyperlink" w:themeTint="D9"/>
                <w:sz w:val="20"/>
                <w:szCs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t>https://india-covid19tracker.netlify.app/</w:t>
            </w:r>
            <w:r>
              <w:rPr>
                <w:rStyle w:val="8"/>
                <w:rFonts w:ascii="Calibri" w:hAnsi="Calibri" w:eastAsia="Calibri" w:cs="Calibri"/>
                <w:color w:val="2626FF" w:themeColor="hyperlink" w:themeTint="D9"/>
                <w:sz w:val="20"/>
                <w:szCs w:val="20"/>
                <w14:textFill>
                  <w14:solidFill>
                    <w14:schemeClr w14:val="hlink">
                      <w14:lumMod w14:val="85000"/>
                      <w14:lumOff w14:val="15000"/>
                    </w14:schemeClr>
                  </w14:solidFill>
                </w14:textFill>
              </w:rPr>
              <w:fldChar w:fldCharType="end"/>
            </w: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 xml:space="preserve">  </w:t>
            </w:r>
          </w:p>
          <w:p>
            <w:pPr>
              <w:pStyle w:val="13"/>
              <w:widowControl w:val="0"/>
              <w:numPr>
                <w:ilvl w:val="0"/>
                <w:numId w:val="1"/>
              </w:numPr>
              <w:tabs>
                <w:tab w:val="left" w:pos="448"/>
              </w:tabs>
              <w:autoSpaceDE w:val="0"/>
              <w:autoSpaceDN w:val="0"/>
              <w:spacing w:before="40" w:after="0" w:line="206" w:lineRule="auto"/>
              <w:ind w:left="274" w:hanging="274"/>
              <w:contextualSpacing w:val="0"/>
              <w:jc w:val="both"/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</w:pPr>
            <w:r>
              <w:rPr>
                <w:rFonts w:ascii="Calibri" w:hAnsi="Calibri" w:eastAsia="Calibri" w:cs="Calibri"/>
                <w:color w:val="262626" w:themeColor="text1" w:themeTint="D9"/>
                <w:sz w:val="20"/>
                <w:szCs w:val="20"/>
                <w14:textFill>
                  <w14:solidFill>
                    <w14:schemeClr w14:val="tx1">
                      <w14:lumMod w14:val="85000"/>
                      <w14:lumOff w14:val="15000"/>
                    </w14:schemeClr>
                  </w14:solidFill>
                </w14:textFill>
              </w:rPr>
              <w:t>Emergency App: Developed an app for accident victims providing emergency medical services. This can also be used for senior citizens and pregnant women.</w:t>
            </w: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  <w:p>
            <w:pPr>
              <w:widowControl w:val="0"/>
              <w:tabs>
                <w:tab w:val="left" w:pos="448"/>
              </w:tabs>
              <w:autoSpaceDE w:val="0"/>
              <w:autoSpaceDN w:val="0"/>
              <w:spacing w:before="60" w:after="0" w:line="206" w:lineRule="auto"/>
              <w:jc w:val="both"/>
              <w:rPr>
                <w:rFonts w:cstheme="minorHAnsi"/>
                <w:bCs/>
                <w:color w:val="404040" w:themeColor="text1" w:themeTint="BF"/>
                <w:sz w:val="18"/>
                <w:szCs w:val="20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</w:tc>
      </w:tr>
    </w:tbl>
    <w:p>
      <w:pPr>
        <w:tabs>
          <w:tab w:val="left" w:pos="0"/>
        </w:tabs>
        <w:rPr>
          <w:sz w:val="2"/>
        </w:rPr>
      </w:pPr>
      <w:r>
        <w:rPr>
          <w:sz w:val="2"/>
        </w:rPr>
        <w:br w:type="textWrapping" w:clear="all"/>
      </w:r>
    </w:p>
    <w:sectPr>
      <w:pgSz w:w="12240" w:h="15840"/>
      <w:pgMar w:top="284" w:right="0" w:bottom="9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Yu Gothic Light">
    <w:panose1 w:val="020B0300000000000000"/>
    <w:charset w:val="80"/>
    <w:family w:val="swiss"/>
    <w:pitch w:val="default"/>
    <w:sig w:usb0="E00002FF" w:usb1="2AC7FDFF" w:usb2="00000016" w:usb3="00000000" w:csb0="2002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Noto Sans Symbol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numPicBullet w:numPicBulletId="0">
    <w:pict>
      <v:shape id="0" type="#_x0000_t75" style="width:46px;height:46px" o:bullet="t">
        <v:imagedata r:id="rId1" o:title=""/>
      </v:shape>
    </w:pict>
  </w:numPicBullet>
  <w:abstractNum w:abstractNumId="0">
    <w:nsid w:val="2BA91EFF"/>
    <w:multiLevelType w:val="multilevel"/>
    <w:tmpl w:val="2BA91EFF"/>
    <w:lvl w:ilvl="0" w:tentative="0">
      <w:start w:val="1"/>
      <w:numFmt w:val="bullet"/>
      <w:lvlText w:val=""/>
      <w:lvlPicBulletId w:val="0"/>
      <w:lvlJc w:val="left"/>
      <w:pPr>
        <w:ind w:left="360" w:hanging="360"/>
      </w:pPr>
      <w:rPr>
        <w:rFonts w:hint="default" w:ascii="Symbol" w:hAnsi="Symbol"/>
        <w:color w:val="auto"/>
        <w:vertAlign w:val="baseline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hAnsi="Courier New" w:eastAsia="Courier New" w:cs="Courier New"/>
        <w:vertAlign w:val="baseline"/>
      </w:rPr>
    </w:lvl>
    <w:lvl w:ilvl="2" w:tentative="0">
      <w:start w:val="1"/>
      <w:numFmt w:val="bullet"/>
      <w:lvlText w:val="▪"/>
      <w:lvlJc w:val="left"/>
      <w:pPr>
        <w:ind w:left="1800" w:hanging="360"/>
      </w:pPr>
      <w:rPr>
        <w:rFonts w:ascii="Noto Sans Symbols" w:hAnsi="Noto Sans Symbols" w:eastAsia="Noto Sans Symbols" w:cs="Noto Sans Symbols"/>
        <w:vertAlign w:val="baseline"/>
      </w:rPr>
    </w:lvl>
    <w:lvl w:ilvl="3" w:tentative="0">
      <w:start w:val="1"/>
      <w:numFmt w:val="bullet"/>
      <w:lvlText w:val="●"/>
      <w:lvlJc w:val="left"/>
      <w:pPr>
        <w:ind w:left="2520" w:hanging="360"/>
      </w:pPr>
      <w:rPr>
        <w:rFonts w:ascii="Noto Sans Symbols" w:hAnsi="Noto Sans Symbols" w:eastAsia="Noto Sans Symbols" w:cs="Noto Sans Symbols"/>
        <w:vertAlign w:val="baseline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ascii="Courier New" w:hAnsi="Courier New" w:eastAsia="Courier New" w:cs="Courier New"/>
        <w:vertAlign w:val="baseline"/>
      </w:rPr>
    </w:lvl>
    <w:lvl w:ilvl="5" w:tentative="0">
      <w:start w:val="1"/>
      <w:numFmt w:val="bullet"/>
      <w:lvlText w:val="▪"/>
      <w:lvlJc w:val="left"/>
      <w:pPr>
        <w:ind w:left="3960" w:hanging="360"/>
      </w:pPr>
      <w:rPr>
        <w:rFonts w:ascii="Noto Sans Symbols" w:hAnsi="Noto Sans Symbols" w:eastAsia="Noto Sans Symbols" w:cs="Noto Sans Symbols"/>
        <w:vertAlign w:val="baseline"/>
      </w:rPr>
    </w:lvl>
    <w:lvl w:ilvl="6" w:tentative="0">
      <w:start w:val="1"/>
      <w:numFmt w:val="bullet"/>
      <w:lvlText w:val="●"/>
      <w:lvlJc w:val="left"/>
      <w:pPr>
        <w:ind w:left="4680" w:hanging="360"/>
      </w:pPr>
      <w:rPr>
        <w:rFonts w:ascii="Noto Sans Symbols" w:hAnsi="Noto Sans Symbols" w:eastAsia="Noto Sans Symbols" w:cs="Noto Sans Symbols"/>
        <w:vertAlign w:val="baseline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ascii="Courier New" w:hAnsi="Courier New" w:eastAsia="Courier New" w:cs="Courier New"/>
        <w:vertAlign w:val="baseline"/>
      </w:rPr>
    </w:lvl>
    <w:lvl w:ilvl="8" w:tentative="0">
      <w:start w:val="1"/>
      <w:numFmt w:val="bullet"/>
      <w:lvlText w:val="▪"/>
      <w:lvlJc w:val="left"/>
      <w:pPr>
        <w:ind w:left="6120" w:hanging="360"/>
      </w:pPr>
      <w:rPr>
        <w:rFonts w:ascii="Noto Sans Symbols" w:hAnsi="Noto Sans Symbols" w:eastAsia="Noto Sans Symbols" w:cs="Noto Sans Symbols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1E83"/>
    <w:rsid w:val="00033F16"/>
    <w:rsid w:val="000421B2"/>
    <w:rsid w:val="00043F33"/>
    <w:rsid w:val="000513CD"/>
    <w:rsid w:val="00054217"/>
    <w:rsid w:val="00065CE8"/>
    <w:rsid w:val="000664DC"/>
    <w:rsid w:val="000807A9"/>
    <w:rsid w:val="000844E8"/>
    <w:rsid w:val="000A0917"/>
    <w:rsid w:val="000B2963"/>
    <w:rsid w:val="000B689F"/>
    <w:rsid w:val="000B6DED"/>
    <w:rsid w:val="000C6D5F"/>
    <w:rsid w:val="000D1D44"/>
    <w:rsid w:val="000D269A"/>
    <w:rsid w:val="000E746D"/>
    <w:rsid w:val="00110EE5"/>
    <w:rsid w:val="00121373"/>
    <w:rsid w:val="00126909"/>
    <w:rsid w:val="00127371"/>
    <w:rsid w:val="0013297D"/>
    <w:rsid w:val="00134056"/>
    <w:rsid w:val="001A11D9"/>
    <w:rsid w:val="001A7126"/>
    <w:rsid w:val="001B5019"/>
    <w:rsid w:val="001C7E45"/>
    <w:rsid w:val="001D5D18"/>
    <w:rsid w:val="001E7456"/>
    <w:rsid w:val="001F2EEE"/>
    <w:rsid w:val="00203403"/>
    <w:rsid w:val="00206B5C"/>
    <w:rsid w:val="00213704"/>
    <w:rsid w:val="002147BC"/>
    <w:rsid w:val="00224548"/>
    <w:rsid w:val="002330DB"/>
    <w:rsid w:val="00237DFB"/>
    <w:rsid w:val="00251DF5"/>
    <w:rsid w:val="002531B6"/>
    <w:rsid w:val="0025695D"/>
    <w:rsid w:val="00272E5A"/>
    <w:rsid w:val="00280237"/>
    <w:rsid w:val="00295021"/>
    <w:rsid w:val="002A14C6"/>
    <w:rsid w:val="002E42A9"/>
    <w:rsid w:val="002F6DBC"/>
    <w:rsid w:val="00300803"/>
    <w:rsid w:val="00302998"/>
    <w:rsid w:val="0031108B"/>
    <w:rsid w:val="003267C6"/>
    <w:rsid w:val="00330CA6"/>
    <w:rsid w:val="0033276D"/>
    <w:rsid w:val="00333B2A"/>
    <w:rsid w:val="00341E2C"/>
    <w:rsid w:val="0034305B"/>
    <w:rsid w:val="00345B23"/>
    <w:rsid w:val="00350C17"/>
    <w:rsid w:val="00351515"/>
    <w:rsid w:val="0035412D"/>
    <w:rsid w:val="003577EA"/>
    <w:rsid w:val="0036424E"/>
    <w:rsid w:val="003665FA"/>
    <w:rsid w:val="0037065A"/>
    <w:rsid w:val="003A4C62"/>
    <w:rsid w:val="003A6FD6"/>
    <w:rsid w:val="003B08A7"/>
    <w:rsid w:val="003D0EB5"/>
    <w:rsid w:val="003E2FEE"/>
    <w:rsid w:val="003E32CC"/>
    <w:rsid w:val="00403B85"/>
    <w:rsid w:val="00403C5B"/>
    <w:rsid w:val="004103E1"/>
    <w:rsid w:val="00412A56"/>
    <w:rsid w:val="00413599"/>
    <w:rsid w:val="00414126"/>
    <w:rsid w:val="00424268"/>
    <w:rsid w:val="00485F68"/>
    <w:rsid w:val="00492246"/>
    <w:rsid w:val="004A1F97"/>
    <w:rsid w:val="004D03A9"/>
    <w:rsid w:val="004F2709"/>
    <w:rsid w:val="004F5D63"/>
    <w:rsid w:val="004F7765"/>
    <w:rsid w:val="00502235"/>
    <w:rsid w:val="0050252C"/>
    <w:rsid w:val="005102A8"/>
    <w:rsid w:val="00511B14"/>
    <w:rsid w:val="005151E7"/>
    <w:rsid w:val="00516A57"/>
    <w:rsid w:val="00520F6D"/>
    <w:rsid w:val="005239FB"/>
    <w:rsid w:val="00533421"/>
    <w:rsid w:val="00543313"/>
    <w:rsid w:val="00550FF3"/>
    <w:rsid w:val="005511D4"/>
    <w:rsid w:val="005563CE"/>
    <w:rsid w:val="00594A58"/>
    <w:rsid w:val="0059637C"/>
    <w:rsid w:val="005E7F75"/>
    <w:rsid w:val="00613F09"/>
    <w:rsid w:val="00623FB5"/>
    <w:rsid w:val="00624E80"/>
    <w:rsid w:val="0064714D"/>
    <w:rsid w:val="00664D4A"/>
    <w:rsid w:val="00665033"/>
    <w:rsid w:val="00666940"/>
    <w:rsid w:val="00684CA4"/>
    <w:rsid w:val="00685B84"/>
    <w:rsid w:val="00696DE9"/>
    <w:rsid w:val="006A630D"/>
    <w:rsid w:val="006B55AD"/>
    <w:rsid w:val="006C25D8"/>
    <w:rsid w:val="006D10CA"/>
    <w:rsid w:val="006E2563"/>
    <w:rsid w:val="006E3ABA"/>
    <w:rsid w:val="006F03CD"/>
    <w:rsid w:val="006F6D34"/>
    <w:rsid w:val="006F7BC9"/>
    <w:rsid w:val="00701B1D"/>
    <w:rsid w:val="00710F02"/>
    <w:rsid w:val="007128E4"/>
    <w:rsid w:val="00713EFD"/>
    <w:rsid w:val="007170C4"/>
    <w:rsid w:val="0072116E"/>
    <w:rsid w:val="007255C5"/>
    <w:rsid w:val="00737E39"/>
    <w:rsid w:val="00744445"/>
    <w:rsid w:val="00752260"/>
    <w:rsid w:val="0076053A"/>
    <w:rsid w:val="007631E5"/>
    <w:rsid w:val="00766F55"/>
    <w:rsid w:val="00766F7A"/>
    <w:rsid w:val="00793700"/>
    <w:rsid w:val="0079407B"/>
    <w:rsid w:val="007970C8"/>
    <w:rsid w:val="007A20EF"/>
    <w:rsid w:val="007A72DD"/>
    <w:rsid w:val="007B79BD"/>
    <w:rsid w:val="007C1B83"/>
    <w:rsid w:val="007E0313"/>
    <w:rsid w:val="007E76D5"/>
    <w:rsid w:val="00800432"/>
    <w:rsid w:val="0081219C"/>
    <w:rsid w:val="008161BC"/>
    <w:rsid w:val="00821C10"/>
    <w:rsid w:val="008253B5"/>
    <w:rsid w:val="0083108C"/>
    <w:rsid w:val="008354B2"/>
    <w:rsid w:val="0084116C"/>
    <w:rsid w:val="0084173A"/>
    <w:rsid w:val="00841AD4"/>
    <w:rsid w:val="00855399"/>
    <w:rsid w:val="00870F53"/>
    <w:rsid w:val="0087327A"/>
    <w:rsid w:val="00873654"/>
    <w:rsid w:val="00876A4C"/>
    <w:rsid w:val="0088620B"/>
    <w:rsid w:val="00887533"/>
    <w:rsid w:val="0088778D"/>
    <w:rsid w:val="00891A3C"/>
    <w:rsid w:val="008B6C6A"/>
    <w:rsid w:val="008C288B"/>
    <w:rsid w:val="008C53BC"/>
    <w:rsid w:val="008D1844"/>
    <w:rsid w:val="008D5E74"/>
    <w:rsid w:val="00906F28"/>
    <w:rsid w:val="009123E7"/>
    <w:rsid w:val="00930D1A"/>
    <w:rsid w:val="00946D91"/>
    <w:rsid w:val="009736AA"/>
    <w:rsid w:val="009763E6"/>
    <w:rsid w:val="00980D87"/>
    <w:rsid w:val="0098256C"/>
    <w:rsid w:val="0098500F"/>
    <w:rsid w:val="009902AA"/>
    <w:rsid w:val="00994D67"/>
    <w:rsid w:val="00995386"/>
    <w:rsid w:val="00995A1A"/>
    <w:rsid w:val="009B2335"/>
    <w:rsid w:val="009B3DCF"/>
    <w:rsid w:val="009B57F5"/>
    <w:rsid w:val="009D107E"/>
    <w:rsid w:val="009D7358"/>
    <w:rsid w:val="009F2A13"/>
    <w:rsid w:val="00A12E09"/>
    <w:rsid w:val="00A13AD0"/>
    <w:rsid w:val="00A25FCB"/>
    <w:rsid w:val="00A439F0"/>
    <w:rsid w:val="00A44411"/>
    <w:rsid w:val="00A62D8F"/>
    <w:rsid w:val="00A70A77"/>
    <w:rsid w:val="00A735ED"/>
    <w:rsid w:val="00A94C48"/>
    <w:rsid w:val="00AA25C3"/>
    <w:rsid w:val="00AB50C8"/>
    <w:rsid w:val="00AC2FFD"/>
    <w:rsid w:val="00AD1997"/>
    <w:rsid w:val="00AD298D"/>
    <w:rsid w:val="00AF3A0C"/>
    <w:rsid w:val="00B01426"/>
    <w:rsid w:val="00B160C1"/>
    <w:rsid w:val="00B278A2"/>
    <w:rsid w:val="00B316F6"/>
    <w:rsid w:val="00B503E8"/>
    <w:rsid w:val="00B61E6C"/>
    <w:rsid w:val="00B64D2F"/>
    <w:rsid w:val="00B66799"/>
    <w:rsid w:val="00B67657"/>
    <w:rsid w:val="00B75E6B"/>
    <w:rsid w:val="00B9284E"/>
    <w:rsid w:val="00BA2E87"/>
    <w:rsid w:val="00BA4EC6"/>
    <w:rsid w:val="00BA7028"/>
    <w:rsid w:val="00BB1484"/>
    <w:rsid w:val="00BE1611"/>
    <w:rsid w:val="00BE26A5"/>
    <w:rsid w:val="00BF2B6C"/>
    <w:rsid w:val="00C03431"/>
    <w:rsid w:val="00C044DD"/>
    <w:rsid w:val="00C04699"/>
    <w:rsid w:val="00C11195"/>
    <w:rsid w:val="00C11681"/>
    <w:rsid w:val="00C14F9B"/>
    <w:rsid w:val="00C22B9A"/>
    <w:rsid w:val="00C23E15"/>
    <w:rsid w:val="00C32EA4"/>
    <w:rsid w:val="00C42DA1"/>
    <w:rsid w:val="00C44592"/>
    <w:rsid w:val="00C53CFA"/>
    <w:rsid w:val="00C5565F"/>
    <w:rsid w:val="00C61B38"/>
    <w:rsid w:val="00C82787"/>
    <w:rsid w:val="00C8442A"/>
    <w:rsid w:val="00C92838"/>
    <w:rsid w:val="00CB0EA6"/>
    <w:rsid w:val="00CB3775"/>
    <w:rsid w:val="00CC1DDA"/>
    <w:rsid w:val="00CD6F3F"/>
    <w:rsid w:val="00CE17B0"/>
    <w:rsid w:val="00CF3B61"/>
    <w:rsid w:val="00D00ECE"/>
    <w:rsid w:val="00D070C7"/>
    <w:rsid w:val="00D232E1"/>
    <w:rsid w:val="00D3167B"/>
    <w:rsid w:val="00D33527"/>
    <w:rsid w:val="00D35553"/>
    <w:rsid w:val="00D40700"/>
    <w:rsid w:val="00D42BC2"/>
    <w:rsid w:val="00D44E27"/>
    <w:rsid w:val="00D50EE3"/>
    <w:rsid w:val="00D537AE"/>
    <w:rsid w:val="00D54B3F"/>
    <w:rsid w:val="00D567FB"/>
    <w:rsid w:val="00D66373"/>
    <w:rsid w:val="00D73673"/>
    <w:rsid w:val="00D77549"/>
    <w:rsid w:val="00D829FF"/>
    <w:rsid w:val="00D910DC"/>
    <w:rsid w:val="00DA5410"/>
    <w:rsid w:val="00DB5B40"/>
    <w:rsid w:val="00DC30DB"/>
    <w:rsid w:val="00DC529D"/>
    <w:rsid w:val="00DC66FB"/>
    <w:rsid w:val="00DC7C9C"/>
    <w:rsid w:val="00DD1466"/>
    <w:rsid w:val="00DD5B06"/>
    <w:rsid w:val="00DE1AC2"/>
    <w:rsid w:val="00DE1E23"/>
    <w:rsid w:val="00DE20AA"/>
    <w:rsid w:val="00DE45E4"/>
    <w:rsid w:val="00DF6C00"/>
    <w:rsid w:val="00E00370"/>
    <w:rsid w:val="00E008CD"/>
    <w:rsid w:val="00E24F68"/>
    <w:rsid w:val="00E2622C"/>
    <w:rsid w:val="00E275C9"/>
    <w:rsid w:val="00E47972"/>
    <w:rsid w:val="00E53093"/>
    <w:rsid w:val="00E65FD7"/>
    <w:rsid w:val="00E843AC"/>
    <w:rsid w:val="00E8453C"/>
    <w:rsid w:val="00EE43C0"/>
    <w:rsid w:val="00EF07EB"/>
    <w:rsid w:val="00F11F62"/>
    <w:rsid w:val="00F160DB"/>
    <w:rsid w:val="00F21F55"/>
    <w:rsid w:val="00F22CFA"/>
    <w:rsid w:val="00F319B1"/>
    <w:rsid w:val="00F441BE"/>
    <w:rsid w:val="00F50ACE"/>
    <w:rsid w:val="00F54E4E"/>
    <w:rsid w:val="00F70401"/>
    <w:rsid w:val="00F7704C"/>
    <w:rsid w:val="00F80200"/>
    <w:rsid w:val="00FA1DB3"/>
    <w:rsid w:val="00FB15DB"/>
    <w:rsid w:val="00FB256D"/>
    <w:rsid w:val="00FB2D6E"/>
    <w:rsid w:val="00FB6299"/>
    <w:rsid w:val="00FC24C4"/>
    <w:rsid w:val="00FE3CA8"/>
    <w:rsid w:val="00FE5316"/>
    <w:rsid w:val="00FF2959"/>
    <w:rsid w:val="00FF3FBD"/>
    <w:rsid w:val="00FF4CF0"/>
    <w:rsid w:val="015A65CB"/>
    <w:rsid w:val="042626A3"/>
    <w:rsid w:val="1BBC15FA"/>
    <w:rsid w:val="35B046FD"/>
    <w:rsid w:val="5E7A5CAA"/>
    <w:rsid w:val="61B431F8"/>
    <w:rsid w:val="759C2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0" w:semiHidden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7"/>
    <w:unhideWhenUsed/>
    <w:uiPriority w:val="0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8"/>
    <w:semiHidden/>
    <w:unhideWhenUsed/>
    <w:qFormat/>
    <w:uiPriority w:val="99"/>
    <w:rPr>
      <w:b/>
      <w:bCs/>
    </w:rPr>
  </w:style>
  <w:style w:type="character" w:styleId="8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10">
    <w:name w:val="Subtitle"/>
    <w:basedOn w:val="1"/>
    <w:next w:val="1"/>
    <w:link w:val="16"/>
    <w:qFormat/>
    <w:uiPriority w:val="11"/>
    <w:pPr>
      <w:spacing w:after="160"/>
    </w:pPr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table" w:styleId="11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2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paragraph" w:styleId="13">
    <w:name w:val="List Paragraph"/>
    <w:basedOn w:val="1"/>
    <w:link w:val="15"/>
    <w:qFormat/>
    <w:uiPriority w:val="34"/>
    <w:pPr>
      <w:ind w:left="720"/>
      <w:contextualSpacing/>
    </w:pPr>
  </w:style>
  <w:style w:type="character" w:customStyle="1" w:styleId="14">
    <w:name w:val="rvts36"/>
    <w:uiPriority w:val="0"/>
  </w:style>
  <w:style w:type="character" w:customStyle="1" w:styleId="15">
    <w:name w:val="List Paragraph Char"/>
    <w:link w:val="13"/>
    <w:qFormat/>
    <w:uiPriority w:val="34"/>
  </w:style>
  <w:style w:type="character" w:customStyle="1" w:styleId="16">
    <w:name w:val="Subtitle Char"/>
    <w:basedOn w:val="2"/>
    <w:link w:val="10"/>
    <w:uiPriority w:val="11"/>
    <w:rPr>
      <w:rFonts w:eastAsiaTheme="minorEastAsia"/>
      <w:color w:val="595959" w:themeColor="text1" w:themeTint="A6"/>
      <w:spacing w:val="15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17">
    <w:name w:val="Comment Text Char"/>
    <w:basedOn w:val="2"/>
    <w:link w:val="6"/>
    <w:uiPriority w:val="0"/>
    <w:rPr>
      <w:sz w:val="20"/>
      <w:szCs w:val="20"/>
    </w:rPr>
  </w:style>
  <w:style w:type="character" w:customStyle="1" w:styleId="18">
    <w:name w:val="Comment Subject Char"/>
    <w:basedOn w:val="17"/>
    <w:link w:val="7"/>
    <w:semiHidden/>
    <w:uiPriority w:val="99"/>
    <w:rPr>
      <w:b/>
      <w:bCs/>
      <w:sz w:val="20"/>
      <w:szCs w:val="20"/>
    </w:rPr>
  </w:style>
  <w:style w:type="character" w:customStyle="1" w:styleId="19">
    <w:name w:val="rvts69"/>
    <w:basedOn w:val="2"/>
    <w:uiPriority w:val="0"/>
    <w:rPr>
      <w:rFonts w:hint="default" w:ascii="Calibri" w:hAnsi="Calibri" w:cs="Calibri"/>
    </w:rPr>
  </w:style>
  <w:style w:type="paragraph" w:customStyle="1" w:styleId="20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45</Words>
  <Characters>4595</Characters>
  <Lines>40</Lines>
  <Paragraphs>11</Paragraphs>
  <TotalTime>0</TotalTime>
  <ScaleCrop>false</ScaleCrop>
  <LinksUpToDate>false</LinksUpToDate>
  <CharactersWithSpaces>5267</CharactersWithSpaces>
  <Application>WPS Office_12.2.0.134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1T08:52:00Z</dcterms:created>
  <dc:creator>Preeti Arora</dc:creator>
  <cp:lastModifiedBy>google1594885744</cp:lastModifiedBy>
  <cp:lastPrinted>2024-06-20T12:25:00Z</cp:lastPrinted>
  <dcterms:modified xsi:type="dcterms:W3CDTF">2024-06-25T07:43:4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f2dcedc76332c5aa0bed3dc7f5ba10a50ee4976100167105a63953bff8a641</vt:lpwstr>
  </property>
  <property fmtid="{D5CDD505-2E9C-101B-9397-08002B2CF9AE}" pid="3" name="KSOProductBuildVer">
    <vt:lpwstr>1033-12.2.0.13472</vt:lpwstr>
  </property>
  <property fmtid="{D5CDD505-2E9C-101B-9397-08002B2CF9AE}" pid="4" name="ICV">
    <vt:lpwstr>1BD05DCDA6124DE3A4D1F8A7369605C0_12</vt:lpwstr>
  </property>
</Properties>
</file>